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5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60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217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5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60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217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5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59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20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119364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5776785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2670283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2-03T08:47:59Z</dcterms:created>
  <dcterms:modified xsi:type="dcterms:W3CDTF">2024-12-03T08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